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996118" w14:textId="77777777" w:rsidR="00323B0D" w:rsidRDefault="00323B0D">
      <w:pPr>
        <w:rPr>
          <w:noProof/>
          <w:lang w:bidi="or-IN"/>
        </w:rPr>
      </w:pPr>
      <w:r>
        <w:rPr>
          <w:noProof/>
          <w:lang w:bidi="or-IN"/>
        </w:rPr>
        <w:t>2.1</w:t>
      </w:r>
    </w:p>
    <w:p w14:paraId="352E982E" w14:textId="77777777" w:rsidR="003B460B" w:rsidRDefault="003B460B" w:rsidP="003B460B">
      <w:pPr>
        <w:rPr>
          <w:noProof/>
          <w:lang w:bidi="or-IN"/>
        </w:rPr>
      </w:pPr>
      <w:r>
        <w:rPr>
          <w:noProof/>
          <w:lang w:bidi="or-IN"/>
        </w:rPr>
        <w:t>Check whether /user/acadgild direc</w:t>
      </w:r>
      <w:r>
        <w:rPr>
          <w:noProof/>
          <w:lang w:bidi="or-IN"/>
        </w:rPr>
        <w:t>tory exists or not in the HDFS.</w:t>
      </w:r>
    </w:p>
    <w:p w14:paraId="5790FAF8" w14:textId="77777777" w:rsidR="003B460B" w:rsidRDefault="003B460B" w:rsidP="003B460B">
      <w:pPr>
        <w:rPr>
          <w:noProof/>
          <w:lang w:bidi="or-IN"/>
        </w:rPr>
      </w:pPr>
      <w:r>
        <w:rPr>
          <w:noProof/>
          <w:lang w:bidi="or-IN"/>
        </w:rPr>
        <w:t>If it doesn't exist, then create this.</w:t>
      </w:r>
    </w:p>
    <w:p w14:paraId="6FF8E943" w14:textId="77777777" w:rsidR="003B460B" w:rsidRDefault="003B460B" w:rsidP="003B460B">
      <w:pPr>
        <w:rPr>
          <w:noProof/>
          <w:lang w:bidi="or-IN"/>
        </w:rPr>
      </w:pPr>
      <w:r>
        <w:rPr>
          <w:noProof/>
          <w:lang w:bidi="or-IN"/>
        </w:rPr>
        <w:t>Create a directory /user/acadgild/hadoop.</w:t>
      </w:r>
    </w:p>
    <w:p w14:paraId="3B19A221" w14:textId="77777777" w:rsidR="009F0C64" w:rsidRDefault="0086200F">
      <w:r>
        <w:rPr>
          <w:noProof/>
          <w:lang w:val="en-GB" w:eastAsia="en-GB"/>
        </w:rPr>
        <w:drawing>
          <wp:inline distT="0" distB="0" distL="0" distR="0" wp14:anchorId="37AAC12C" wp14:editId="2CC18FB9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B051" w14:textId="77777777" w:rsidR="003B460B" w:rsidRDefault="00323B0D" w:rsidP="003B460B">
      <w:r>
        <w:t>2.2</w:t>
      </w:r>
      <w:r w:rsidR="003B460B">
        <w:t xml:space="preserve"> </w:t>
      </w:r>
      <w:r w:rsidR="003B460B">
        <w:t>Create a file in HDFS under directory /user/</w:t>
      </w:r>
      <w:proofErr w:type="spellStart"/>
      <w:r w:rsidR="003B460B">
        <w:t>acadgild</w:t>
      </w:r>
      <w:proofErr w:type="spellEnd"/>
      <w:r w:rsidR="003B460B">
        <w:t>/</w:t>
      </w:r>
      <w:proofErr w:type="spellStart"/>
      <w:r w:rsidR="003B460B">
        <w:t>ha</w:t>
      </w:r>
      <w:r w:rsidR="003B460B">
        <w:t>doop</w:t>
      </w:r>
      <w:proofErr w:type="spellEnd"/>
      <w:r w:rsidR="003B460B">
        <w:t>, with name word-count.txt.</w:t>
      </w:r>
    </w:p>
    <w:p w14:paraId="4811F595" w14:textId="77777777" w:rsidR="003B460B" w:rsidRDefault="003B460B" w:rsidP="003B460B">
      <w:r>
        <w:t>Whatever we type on screen should get appended to the file.</w:t>
      </w:r>
    </w:p>
    <w:p w14:paraId="74072D04" w14:textId="77777777" w:rsidR="00323B0D" w:rsidRDefault="003B460B" w:rsidP="003B460B">
      <w:r>
        <w:t>Try to type (on screen) few lines fro</w:t>
      </w:r>
      <w:bookmarkStart w:id="0" w:name="_GoBack"/>
      <w:bookmarkEnd w:id="0"/>
      <w:r>
        <w:t>m any online article or textbook.</w:t>
      </w:r>
    </w:p>
    <w:p w14:paraId="5256F521" w14:textId="77777777" w:rsidR="00CD5CF3" w:rsidRDefault="00CD5CF3">
      <w:r>
        <w:rPr>
          <w:noProof/>
          <w:lang w:val="en-GB" w:eastAsia="en-GB"/>
        </w:rPr>
        <w:lastRenderedPageBreak/>
        <w:drawing>
          <wp:inline distT="0" distB="0" distL="0" distR="0" wp14:anchorId="18B384C6" wp14:editId="39F96E3B">
            <wp:extent cx="5943600" cy="3167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6C46F" w14:textId="77777777" w:rsidR="0086200F" w:rsidRDefault="0086200F"/>
    <w:sectPr w:rsidR="00862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A15351" w14:textId="77777777" w:rsidR="000F3DFF" w:rsidRDefault="000F3DFF" w:rsidP="00323B0D">
      <w:pPr>
        <w:spacing w:after="0" w:line="240" w:lineRule="auto"/>
      </w:pPr>
      <w:r>
        <w:separator/>
      </w:r>
    </w:p>
  </w:endnote>
  <w:endnote w:type="continuationSeparator" w:id="0">
    <w:p w14:paraId="6FE161F5" w14:textId="77777777" w:rsidR="000F3DFF" w:rsidRDefault="000F3DFF" w:rsidP="00323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Kalinga">
    <w:altName w:val="Gautami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C0E424" w14:textId="77777777" w:rsidR="000F3DFF" w:rsidRDefault="000F3DFF" w:rsidP="00323B0D">
      <w:pPr>
        <w:spacing w:after="0" w:line="240" w:lineRule="auto"/>
      </w:pPr>
      <w:r>
        <w:separator/>
      </w:r>
    </w:p>
  </w:footnote>
  <w:footnote w:type="continuationSeparator" w:id="0">
    <w:p w14:paraId="5E6D6559" w14:textId="77777777" w:rsidR="000F3DFF" w:rsidRDefault="000F3DFF" w:rsidP="00323B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tTS0tjUyAyMDNV0lEKTi0uzszPAykwqgUAtUwvzSwAAAA="/>
  </w:docVars>
  <w:rsids>
    <w:rsidRoot w:val="0086200F"/>
    <w:rsid w:val="000F3DFF"/>
    <w:rsid w:val="00230CBC"/>
    <w:rsid w:val="00323B0D"/>
    <w:rsid w:val="003B460B"/>
    <w:rsid w:val="0086200F"/>
    <w:rsid w:val="009F0C64"/>
    <w:rsid w:val="00CD5CF3"/>
    <w:rsid w:val="00F8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0A53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2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0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B0D"/>
  </w:style>
  <w:style w:type="paragraph" w:styleId="Footer">
    <w:name w:val="footer"/>
    <w:basedOn w:val="Normal"/>
    <w:link w:val="Foot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6</Words>
  <Characters>32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yanshu Shekhar Barik</dc:creator>
  <cp:lastModifiedBy>Ak Sekhar</cp:lastModifiedBy>
  <cp:revision>5</cp:revision>
  <dcterms:created xsi:type="dcterms:W3CDTF">2017-02-15T01:33:00Z</dcterms:created>
  <dcterms:modified xsi:type="dcterms:W3CDTF">2017-07-02T05:41:00Z</dcterms:modified>
</cp:coreProperties>
</file>